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2E2A" w:rsidRDefault="00E91223">
      <w:pPr>
        <w:pStyle w:val="Title"/>
      </w:pPr>
      <w:bookmarkStart w:id="0" w:name="_GoBack"/>
      <w:bookmarkEnd w:id="0"/>
      <w:r>
        <w:t>Predicted cardiovascular risk for US adults with diabetes, chronic kidney disease, and ≥65 years of age</w:t>
      </w:r>
    </w:p>
    <w:p w:rsidR="00862E2A" w:rsidRDefault="00E91223">
      <w:pPr>
        <w:pStyle w:val="Subtitle"/>
      </w:pPr>
      <w:r>
        <w:t>Response to reviewers</w:t>
      </w:r>
    </w:p>
    <w:p w:rsidR="00862E2A" w:rsidRDefault="00E91223">
      <w:pPr>
        <w:pStyle w:val="Date"/>
      </w:pPr>
      <w:r>
        <w:t>2021-07-12</w:t>
      </w:r>
    </w:p>
    <w:p w:rsidR="00862E2A" w:rsidRDefault="00E91223">
      <w:pPr>
        <w:pStyle w:val="Heading1"/>
      </w:pPr>
      <w:bookmarkStart w:id="1" w:name="reviewer-1"/>
      <w:r>
        <w:t>Reviewer 1</w:t>
      </w:r>
    </w:p>
    <w:p w:rsidR="00862E2A" w:rsidRDefault="00E91223">
      <w:pPr>
        <w:pStyle w:val="FirstParagraph"/>
      </w:pPr>
      <w:r>
        <w:rPr>
          <w:b/>
          <w:bCs/>
        </w:rPr>
        <w:t>Reviewer’s Summary</w:t>
      </w:r>
      <w:r>
        <w:t>: Authors used the NHANES database to assess the prevalence of elevated 10-year predicted risk according to the ASCVD risk score in various groups of blood pressure. The paper is well-written and provides data supporting the recommendations made by the AHA</w:t>
      </w:r>
      <w:r>
        <w:t>/ACC Guidelines when to initiate antihypertensive medication.</w:t>
      </w:r>
    </w:p>
    <w:p w:rsidR="00862E2A" w:rsidRDefault="00E91223">
      <w:pPr>
        <w:pStyle w:val="BodyText"/>
      </w:pPr>
      <w:r>
        <w:rPr>
          <w:b/>
          <w:bCs/>
        </w:rPr>
        <w:t>Response</w:t>
      </w:r>
      <w:r>
        <w:t>: Thank you for your review and helpful feedback. We have responded to each of your comments below and included a list of relevant changes in the revised manuscript.</w:t>
      </w:r>
    </w:p>
    <w:p w:rsidR="00862E2A" w:rsidRDefault="00862E2A">
      <w:pPr>
        <w:pStyle w:val="BodyText"/>
      </w:pPr>
    </w:p>
    <w:p w:rsidR="00862E2A" w:rsidRDefault="00E91223">
      <w:pPr>
        <w:pStyle w:val="BodyText"/>
      </w:pPr>
      <w:r>
        <w:rPr>
          <w:b/>
          <w:bCs/>
        </w:rPr>
        <w:t>Comment 1</w:t>
      </w:r>
      <w:r>
        <w:t>: Introduc</w:t>
      </w:r>
      <w:r>
        <w:t>tion, The reference to specific section in the US GL appears superfluous.</w:t>
      </w:r>
    </w:p>
    <w:p w:rsidR="00862E2A" w:rsidRDefault="00E91223">
      <w:pPr>
        <w:pStyle w:val="BodyText"/>
      </w:pPr>
      <w:r>
        <w:rPr>
          <w:b/>
          <w:bCs/>
        </w:rPr>
        <w:t>Response</w:t>
      </w:r>
      <w:r>
        <w:t xml:space="preserve">: We agree that this information is not needed. In the updated manuscript, the text “written in Sections 9.3, 9.6, and 10.3 of the guideline” has been removed from the first </w:t>
      </w:r>
      <w:r>
        <w:t>paragraph of the Introduction.</w:t>
      </w:r>
    </w:p>
    <w:p w:rsidR="00862E2A" w:rsidRDefault="00862E2A">
      <w:pPr>
        <w:pStyle w:val="BodyText"/>
      </w:pPr>
    </w:p>
    <w:p w:rsidR="00862E2A" w:rsidRDefault="00E91223">
      <w:pPr>
        <w:pStyle w:val="BodyText"/>
      </w:pPr>
      <w:r>
        <w:rPr>
          <w:b/>
          <w:bCs/>
        </w:rPr>
        <w:t>Comment 2</w:t>
      </w:r>
      <w:r>
        <w:t xml:space="preserve"> Methods, It should be clearly stated that the subgroups were non-exclusive.</w:t>
      </w:r>
    </w:p>
    <w:p w:rsidR="00862E2A" w:rsidRDefault="00E91223">
      <w:pPr>
        <w:pStyle w:val="BodyText"/>
      </w:pPr>
      <w:r>
        <w:rPr>
          <w:b/>
          <w:bCs/>
        </w:rPr>
        <w:t>Response</w:t>
      </w:r>
      <w:r>
        <w:t>: We think this is a helpful clarification to include and have modified the first sentence of the Statistical Analysis section (se</w:t>
      </w:r>
      <w:r>
        <w:t xml:space="preserve">e page 9) to read as follows: “Analyses were conducted for the </w:t>
      </w:r>
      <w:r>
        <w:lastRenderedPageBreak/>
        <w:t>overall population and among non-exclusive subgroups of participants with diabetes, CKD, ≥ 65 years of age, and with any of these three characteristics.”</w:t>
      </w:r>
    </w:p>
    <w:p w:rsidR="00862E2A" w:rsidRDefault="00862E2A">
      <w:pPr>
        <w:pStyle w:val="BodyText"/>
      </w:pPr>
    </w:p>
    <w:p w:rsidR="00862E2A" w:rsidRDefault="00E91223">
      <w:pPr>
        <w:pStyle w:val="BodyText"/>
      </w:pPr>
      <w:r>
        <w:rPr>
          <w:b/>
          <w:bCs/>
        </w:rPr>
        <w:t>Comment 3</w:t>
      </w:r>
      <w:r>
        <w:t xml:space="preserve"> Results, It would be interes</w:t>
      </w:r>
      <w:r>
        <w:t>ting to provide data on the number/characteristics of patients who would have received antihypertensive medication according to the ACC/AHA GL (stage 1 hypertension) but have an ASCVD risk score &lt;10% (and would not be treated according to the ESC/ESH GL).</w:t>
      </w:r>
    </w:p>
    <w:p w:rsidR="00862E2A" w:rsidRDefault="00E91223">
      <w:pPr>
        <w:pStyle w:val="BodyText"/>
      </w:pPr>
      <w:r>
        <w:rPr>
          <w:b/>
          <w:bCs/>
        </w:rPr>
        <w:t>Response</w:t>
      </w:r>
      <w:r>
        <w:t>: We agree and have taken three steps in response:</w:t>
      </w:r>
    </w:p>
    <w:p w:rsidR="00862E2A" w:rsidRDefault="00E91223">
      <w:pPr>
        <w:pStyle w:val="BodyText"/>
      </w:pPr>
      <w:r>
        <w:rPr>
          <w:i/>
          <w:iCs/>
        </w:rPr>
        <w:t>Step 1</w:t>
      </w:r>
      <w:r>
        <w:t>: We computed the percentage of US adults with 10-year predicted ASCVD risk &lt; 10% and with stage 1 hypertension who would be assumed to have high ASCVD risk by the ACC/AHA guideline due to di</w:t>
      </w:r>
      <w:r>
        <w:t>abetes, CKD, or age ≥ 65 years. In the revised manuscript, we have included this information. Specifically, on page 10, we write “The percentage of US adults with stage 1 hypertension and 10-year predicted ASCVD risk &lt; 10% assumed to have high ASCVD risk b</w:t>
      </w:r>
      <w:r>
        <w:t>y the ACC/AHA guideline due to diabetes, CKD, or age was also computed.” On page 11, we write “Among US adults with stage 1 hypertension and 10-year predicted ASCVD risk &lt; 10%, 17.8% were assumed to have high ASCVD risk by the ACC/AHA BP guideline due to d</w:t>
      </w:r>
      <w:r>
        <w:t>iabetes, CKD, or ≥ 65 years of age.”</w:t>
      </w:r>
    </w:p>
    <w:p w:rsidR="00862E2A" w:rsidRDefault="00E91223">
      <w:pPr>
        <w:pStyle w:val="BodyText"/>
      </w:pPr>
      <w:r>
        <w:rPr>
          <w:i/>
          <w:iCs/>
        </w:rPr>
        <w:t>Step 2</w:t>
      </w:r>
      <w:r>
        <w:t>: We have computed the characteristics of US adults with stage 1 hypertension and 10-year predicted ASCVD risk &lt; 10% (Table S2 in the revised manuscript; included below for convenience). Adults who would have been</w:t>
      </w:r>
      <w:r>
        <w:t xml:space="preserve"> assumed to have high ASCVD risk by the ACC/AHA BP guideline are those with diabetes, CKD, or age ≥ 65 years in the far right column. We have updated the Results </w:t>
      </w:r>
      <w:r>
        <w:lastRenderedPageBreak/>
        <w:t>section to highlight these characteristics. On page 11, we write “Among those with predicted A</w:t>
      </w:r>
      <w:r>
        <w:t>SCVD risk &lt; 10% and assumed to have high ASCVD risk by the guideline, 69.6% were women (Table S3).”</w:t>
      </w:r>
    </w:p>
    <w:p w:rsidR="00862E2A" w:rsidRDefault="00E91223">
      <w:pPr>
        <w:pStyle w:val="BodyText"/>
      </w:pPr>
      <w:r>
        <w:rPr>
          <w:i/>
          <w:iCs/>
        </w:rPr>
        <w:t>Step 3</w:t>
      </w:r>
      <w:r>
        <w:t>: We believe the 2018 ESC/ESH BP guideline is relevant to the current study, but we are unable to determine precisely who would or would not be recomm</w:t>
      </w:r>
      <w:r>
        <w:t>ended to initiate treatment by the ESC/ESH guideline in the current study. The ESC/ESH guideline leverages the Systematic COronary Risk Evaluation (SCORE) algorithm to predict 10-year CVD mortality risk. SCORE is derived from European cohort studies and in</w:t>
      </w:r>
      <w:r>
        <w:t xml:space="preserve">cludes risk charts for low and high risk countries. Because the SCORE algorithm has not been validated in the United States and the United States is not listed as a low or high risk country in the </w:t>
      </w:r>
      <w:hyperlink r:id="rId7">
        <w:r>
          <w:rPr>
            <w:rStyle w:val="Hyperlink"/>
          </w:rPr>
          <w:t>online calculator for SCORE</w:t>
        </w:r>
      </w:hyperlink>
      <w:r>
        <w:t>, the SCORE algorithm could not be properly applied to the current study’s cohort of US adults. Therefore, we have not classified who would or would not be recommended to initiat</w:t>
      </w:r>
      <w:r>
        <w:t>e treatment based on the ESC/ESH guideline in the revised manuscript.</w:t>
      </w:r>
    </w:p>
    <w:p w:rsidR="00862E2A" w:rsidRDefault="00862E2A">
      <w:pPr>
        <w:pStyle w:val="BodyText"/>
      </w:pPr>
    </w:p>
    <w:p w:rsidR="00862E2A" w:rsidRDefault="00E91223">
      <w:pPr>
        <w:pStyle w:val="BodyText"/>
      </w:pPr>
      <w:r>
        <w:rPr>
          <w:b/>
          <w:bCs/>
        </w:rPr>
        <w:t>Comment 4</w:t>
      </w:r>
      <w:r>
        <w:t xml:space="preserve"> Discussion, Along the lines, please discuss the ESH/ESC GL in this context and what the data adds for the recommendation provided herein.</w:t>
      </w:r>
    </w:p>
    <w:p w:rsidR="00862E2A" w:rsidRDefault="00E91223">
      <w:pPr>
        <w:pStyle w:val="BodyText"/>
      </w:pPr>
      <w:r>
        <w:rPr>
          <w:b/>
          <w:bCs/>
        </w:rPr>
        <w:t>Response</w:t>
      </w:r>
      <w:r>
        <w:t>: We have added text that dis</w:t>
      </w:r>
      <w:r>
        <w:t>cusses components of the ESC/ESH guideline in the context of the current study. Specifically, on page 16, we write</w:t>
      </w:r>
    </w:p>
    <w:p w:rsidR="00862E2A" w:rsidRDefault="00E91223">
      <w:pPr>
        <w:pStyle w:val="BodyText"/>
      </w:pPr>
      <w:r>
        <w:t>“For example, the 2018 European Society of Cardiology (ESC) and European Society of Hypertension (ESH) BP guideline recommends considering in</w:t>
      </w:r>
      <w:r>
        <w:t xml:space="preserve">itiation of antihypertensive medication for adults at very high risk of CVD with untreated SBP between 130 and 139 mm Hg or untreated DBP between 85 and 89 mm Hg. Adults with predicted 10-year CVD mortality risk ≥ 10% according </w:t>
      </w:r>
      <w:r>
        <w:lastRenderedPageBreak/>
        <w:t>to the Systematic Coronary R</w:t>
      </w:r>
      <w:r>
        <w:t>isk Evaluation equations, severe CKD (eGFR &lt; 30 mL/min/1.73 m</w:t>
      </w:r>
      <w:r>
        <w:rPr>
          <w:vertAlign w:val="superscript"/>
        </w:rPr>
        <w:t>2</w:t>
      </w:r>
      <w:r>
        <w:t>), or diabetes with target organ damage are included in the very high CVD risk group.”</w:t>
      </w:r>
    </w:p>
    <w:p w:rsidR="00862E2A" w:rsidRDefault="00E91223">
      <w:pPr>
        <w:pStyle w:val="BodyText"/>
      </w:pPr>
      <w:r>
        <w:t>We have also included text in the discussion describing how data from the current study inform future studi</w:t>
      </w:r>
      <w:r>
        <w:t>es on the recommendations provided in the ESC/ESH guideline (see page 16):</w:t>
      </w:r>
    </w:p>
    <w:p w:rsidR="00862E2A" w:rsidRDefault="00E91223">
      <w:pPr>
        <w:pStyle w:val="BodyText"/>
      </w:pPr>
      <w:r>
        <w:t>“The current study found that many US adults with CKD (eGFR &lt;60 mL/min/1.73 m</w:t>
      </w:r>
      <w:r>
        <w:rPr>
          <w:vertAlign w:val="superscript"/>
        </w:rPr>
        <w:t>2</w:t>
      </w:r>
      <w:r>
        <w:t xml:space="preserve"> or albuminuria) or diabetes did not have high ASCVD risk, defined as clinical CVD or 10-year ASCVD ris</w:t>
      </w:r>
      <w:r>
        <w:t>k ≥ 10% according to the Pooled Cohort Risk equations. Future studies may assess generalization of the current study’s findings to the ESC/ESH guideline by estimating the proportion of European adults with diabetes and target organ damage or severe CKD tha</w:t>
      </w:r>
      <w:r>
        <w:t>t have clinical CVD or 10-year CVD mortality risk ≥ 10% according to the Systematic Coronary Risk Evaluation equations.”</w:t>
      </w:r>
    </w:p>
    <w:p w:rsidR="00862E2A" w:rsidRDefault="00E91223">
      <w:r>
        <w:br w:type="page"/>
      </w:r>
    </w:p>
    <w:p w:rsidR="00862E2A" w:rsidRDefault="00E9122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Table</w:t>
      </w:r>
      <w:r>
        <w:t xml:space="preserve">: Characteristics of US adults with stage 1 hypertension and 10-year predicted atherosclerotic cardiovascular disease risk &lt; 10%,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862E2A">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862E2A">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b/>
                <w:color w:val="000000"/>
                <w:sz w:val="22"/>
                <w:szCs w:val="22"/>
              </w:rPr>
              <w:t>Sub-groups</w:t>
            </w:r>
          </w:p>
        </w:tc>
      </w:tr>
      <w:tr w:rsidR="00862E2A">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b/>
                <w:color w:val="000000"/>
                <w:sz w:val="22"/>
                <w:szCs w:val="22"/>
              </w:rPr>
              <w:t>Characteristic</w:t>
            </w:r>
            <w:r>
              <w:rPr>
                <w:rFonts w:ascii="Arial" w:eastAsia="Arial" w:hAnsi="Arial" w:cs="Arial"/>
                <w:b/>
                <w:color w:val="000000"/>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b/>
                <w:color w:val="000000"/>
                <w:sz w:val="22"/>
                <w:szCs w:val="22"/>
              </w:rPr>
              <w:t>Ov</w:t>
            </w:r>
            <w:r>
              <w:rPr>
                <w:rFonts w:ascii="Arial" w:eastAsia="Arial" w:hAnsi="Arial" w:cs="Arial"/>
                <w:b/>
                <w:color w:val="000000"/>
                <w:sz w:val="22"/>
                <w:szCs w:val="22"/>
              </w:rPr>
              <w:t xml:space="preserve">erall </w:t>
            </w:r>
            <w:r>
              <w:rPr>
                <w:rFonts w:ascii="Arial" w:eastAsia="Arial" w:hAnsi="Arial" w:cs="Arial"/>
                <w:b/>
                <w:color w:val="000000"/>
                <w:sz w:val="22"/>
                <w:szCs w:val="22"/>
              </w:rPr>
              <w:br/>
              <w:t>N = 9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b/>
                <w:color w:val="000000"/>
                <w:sz w:val="22"/>
                <w:szCs w:val="22"/>
              </w:rPr>
              <w:t xml:space="preserve">Diabetes </w:t>
            </w:r>
            <w:r>
              <w:rPr>
                <w:rFonts w:ascii="Arial" w:eastAsia="Arial" w:hAnsi="Arial" w:cs="Arial"/>
                <w:b/>
                <w:color w:val="000000"/>
                <w:sz w:val="22"/>
                <w:szCs w:val="22"/>
              </w:rPr>
              <w:br/>
              <w:t>N = 84</w:t>
            </w:r>
            <w:r>
              <w:rPr>
                <w:rFonts w:ascii="Arial" w:eastAsia="Arial" w:hAnsi="Arial" w:cs="Arial"/>
                <w:b/>
                <w:color w:val="000000"/>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b/>
                <w:color w:val="000000"/>
                <w:sz w:val="22"/>
                <w:szCs w:val="22"/>
              </w:rPr>
              <w:t xml:space="preserve">CKD </w:t>
            </w:r>
            <w:r>
              <w:rPr>
                <w:rFonts w:ascii="Arial" w:eastAsia="Arial" w:hAnsi="Arial" w:cs="Arial"/>
                <w:b/>
                <w:color w:val="000000"/>
                <w:sz w:val="22"/>
                <w:szCs w:val="22"/>
              </w:rPr>
              <w:br/>
              <w:t>N = 97</w:t>
            </w:r>
            <w:r>
              <w:rPr>
                <w:rFonts w:ascii="Arial" w:eastAsia="Arial" w:hAnsi="Arial" w:cs="Arial"/>
                <w:b/>
                <w:color w:val="000000"/>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b/>
                <w:color w:val="000000"/>
                <w:sz w:val="22"/>
                <w:szCs w:val="22"/>
              </w:rPr>
              <w:t xml:space="preserve">Age 65+ years </w:t>
            </w:r>
            <w:r>
              <w:rPr>
                <w:rFonts w:ascii="Arial" w:eastAsia="Arial" w:hAnsi="Arial" w:cs="Arial"/>
                <w:b/>
                <w:color w:val="000000"/>
                <w:sz w:val="22"/>
                <w:szCs w:val="22"/>
              </w:rPr>
              <w:br/>
              <w:t>N =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b/>
                <w:color w:val="000000"/>
                <w:sz w:val="22"/>
                <w:szCs w:val="22"/>
              </w:rPr>
              <w:t xml:space="preserve">Diabetes, CKD, or age 65+ years </w:t>
            </w:r>
            <w:r>
              <w:rPr>
                <w:rFonts w:ascii="Arial" w:eastAsia="Arial" w:hAnsi="Arial" w:cs="Arial"/>
                <w:b/>
                <w:color w:val="000000"/>
                <w:sz w:val="22"/>
                <w:szCs w:val="22"/>
              </w:rPr>
              <w:br/>
              <w:t>N = 192</w:t>
            </w:r>
          </w:p>
        </w:tc>
      </w:tr>
      <w:tr w:rsidR="00862E2A">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1.1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49.5 (1.0)</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3.8 (1.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66.9 (0.3)</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5.4 (1.1)</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4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4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0.4</w:t>
            </w:r>
          </w:p>
        </w:tc>
      </w:tr>
      <w:tr w:rsidR="00862E2A">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Race / ethnicity</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200" w:right="100"/>
            </w:pPr>
            <w:r>
              <w:rPr>
                <w:rFonts w:ascii="Arial" w:eastAsia="Arial" w:hAnsi="Arial" w:cs="Arial"/>
                <w:color w:val="000000"/>
                <w:sz w:val="22"/>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8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65.2</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200" w:right="100"/>
            </w:pPr>
            <w:r>
              <w:rPr>
                <w:rFonts w:ascii="Arial" w:eastAsia="Arial" w:hAnsi="Arial" w:cs="Arial"/>
                <w:color w:val="000000"/>
                <w:sz w:val="22"/>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0</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200" w:right="100"/>
            </w:pPr>
            <w:r>
              <w:rPr>
                <w:rFonts w:ascii="Arial" w:eastAsia="Arial" w:hAnsi="Arial" w:cs="Arial"/>
                <w:color w:val="000000"/>
                <w:sz w:val="22"/>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2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6.7</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200" w:right="100"/>
            </w:pPr>
            <w:r>
              <w:rPr>
                <w:rFonts w:ascii="Arial" w:eastAsia="Arial" w:hAnsi="Arial" w:cs="Arial"/>
                <w:color w:val="000000"/>
                <w:sz w:val="22"/>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8</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200" w:right="100"/>
            </w:pPr>
            <w:r>
              <w:rPr>
                <w:rFonts w:ascii="Arial" w:eastAsia="Arial" w:hAnsi="Arial" w:cs="Arial"/>
                <w:color w:val="000000"/>
                <w:sz w:val="22"/>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2.2</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1.2</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203.7 (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84.0 (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93.3 (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84.9 (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89.8 (4.6)</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5.2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48.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4.7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9.2 (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3.9 (1.6)</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26.0 (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18.1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15.3 (8.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9.0 (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16.5 (6.1)</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3.2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5.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3.1 (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0.1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3.4 (1.0)</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28.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30.4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30.8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29.3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29.8 (0.6)</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9.2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7.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4.7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7.6 (1.0)</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4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45.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6.7</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2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41.2</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29.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49.3</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32.1</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100.0</w:t>
            </w:r>
          </w:p>
        </w:tc>
      </w:tr>
      <w:tr w:rsidR="00862E2A">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Clinical CVD</w:t>
            </w:r>
            <w:r>
              <w:rPr>
                <w:rFonts w:ascii="Arial" w:eastAsia="Arial" w:hAnsi="Arial" w:cs="Arial"/>
                <w:color w:val="000000"/>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2E2A" w:rsidRDefault="00E91223">
            <w:pPr>
              <w:spacing w:before="100" w:after="100"/>
              <w:ind w:left="100" w:right="100"/>
              <w:jc w:val="center"/>
            </w:pPr>
            <w:r>
              <w:rPr>
                <w:rFonts w:ascii="Arial" w:eastAsia="Arial" w:hAnsi="Arial" w:cs="Arial"/>
                <w:color w:val="000000"/>
                <w:sz w:val="22"/>
                <w:szCs w:val="22"/>
              </w:rPr>
              <w:t>0.0</w:t>
            </w:r>
          </w:p>
        </w:tc>
      </w:tr>
      <w:tr w:rsidR="00862E2A">
        <w:trPr>
          <w:cantSplit/>
          <w:jc w:val="center"/>
        </w:trPr>
        <w:tc>
          <w:tcPr>
            <w:tcW w:w="10800" w:type="dxa"/>
            <w:gridSpan w:val="6"/>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able values are mean (standard error) or proportion.</w:t>
            </w:r>
          </w:p>
        </w:tc>
      </w:tr>
      <w:tr w:rsidR="00862E2A">
        <w:trPr>
          <w:cantSplit/>
          <w:jc w:val="center"/>
        </w:trPr>
        <w:tc>
          <w:tcPr>
            <w:tcW w:w="10800" w:type="dxa"/>
            <w:gridSpan w:val="6"/>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Diabetes was defined by fasting serum glucose ≥ 126 mg/dL, non-fasting glucose ≥ 200 mg/dL, glycated hemoglobin (HbA1c) ≥ 6.5%, or self-reported use of insulin or oral glucose lowering medication.</w:t>
            </w:r>
          </w:p>
        </w:tc>
      </w:tr>
      <w:tr w:rsidR="00862E2A">
        <w:trPr>
          <w:cantSplit/>
          <w:jc w:val="center"/>
        </w:trPr>
        <w:tc>
          <w:tcPr>
            <w:tcW w:w="10800" w:type="dxa"/>
            <w:gridSpan w:val="6"/>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Chronic kidney disease is defined by an albumin-to-creatinine ratio ≥ 30 mg/g or an estimated glomerular filtration rate &lt; 60 ml/min/1.73m²</w:t>
            </w:r>
          </w:p>
        </w:tc>
      </w:tr>
      <w:tr w:rsidR="00862E2A">
        <w:trPr>
          <w:cantSplit/>
          <w:jc w:val="center"/>
        </w:trPr>
        <w:tc>
          <w:tcPr>
            <w:tcW w:w="10800" w:type="dxa"/>
            <w:gridSpan w:val="6"/>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Clinical cardiovascular disease was defined by self-report of previous heart failure, coronary heart disease, stro</w:t>
            </w:r>
            <w:r>
              <w:rPr>
                <w:rFonts w:ascii="Arial" w:eastAsia="Arial" w:hAnsi="Arial" w:cs="Arial"/>
                <w:color w:val="000000"/>
                <w:sz w:val="22"/>
                <w:szCs w:val="22"/>
              </w:rPr>
              <w:t>ke, or myocardial infarction</w:t>
            </w:r>
          </w:p>
        </w:tc>
      </w:tr>
      <w:tr w:rsidR="00862E2A">
        <w:trPr>
          <w:cantSplit/>
          <w:jc w:val="center"/>
        </w:trPr>
        <w:tc>
          <w:tcPr>
            <w:tcW w:w="10800" w:type="dxa"/>
            <w:gridSpan w:val="6"/>
            <w:shd w:val="clear" w:color="auto" w:fill="FFFFFF"/>
            <w:tcMar>
              <w:top w:w="0" w:type="dxa"/>
              <w:left w:w="0" w:type="dxa"/>
              <w:bottom w:w="0" w:type="dxa"/>
              <w:right w:w="0" w:type="dxa"/>
            </w:tcMar>
            <w:vAlign w:val="center"/>
          </w:tcPr>
          <w:p w:rsidR="00862E2A" w:rsidRDefault="00E91223">
            <w:pPr>
              <w:spacing w:before="100" w:after="100"/>
              <w:ind w:left="100" w:right="100"/>
            </w:pPr>
            <w:r>
              <w:rPr>
                <w:rFonts w:ascii="Arial" w:eastAsia="Arial" w:hAnsi="Arial" w:cs="Arial"/>
                <w:color w:val="000000"/>
                <w:sz w:val="22"/>
                <w:szCs w:val="22"/>
              </w:rPr>
              <w:t>CKD = chronic kidney disease; CVD = cardiovascular disease; HDL = high density lipoprotein</w:t>
            </w:r>
          </w:p>
        </w:tc>
      </w:tr>
    </w:tbl>
    <w:p w:rsidR="00862E2A" w:rsidRDefault="00E91223">
      <w:r>
        <w:br w:type="page"/>
      </w:r>
    </w:p>
    <w:p w:rsidR="00862E2A" w:rsidRDefault="00E91223">
      <w:pPr>
        <w:pStyle w:val="Heading1"/>
      </w:pPr>
      <w:bookmarkStart w:id="2" w:name="reviewer-2"/>
      <w:bookmarkEnd w:id="1"/>
      <w:r>
        <w:lastRenderedPageBreak/>
        <w:t>Reviewer 2</w:t>
      </w:r>
    </w:p>
    <w:p w:rsidR="00862E2A" w:rsidRDefault="00E91223">
      <w:pPr>
        <w:pStyle w:val="FirstParagraph"/>
      </w:pPr>
      <w:r>
        <w:rPr>
          <w:b/>
          <w:bCs/>
        </w:rPr>
        <w:t>Reviewer’s Summary</w:t>
      </w:r>
      <w:r>
        <w:t>: Jaeger et al. estimated the proportion of US adults with diabetes, chronic kidney disease,or ≥ 65 yea</w:t>
      </w:r>
      <w:r>
        <w:t>rs of age that have high cardiovascular risk. The analysis was conducted for all US adults and among those with stage 1 hypertension. It was based on data from 3 cycles of the US National Health and Nutrition Examination Survey (NHANES).</w:t>
      </w:r>
    </w:p>
    <w:p w:rsidR="00862E2A" w:rsidRDefault="00E91223">
      <w:pPr>
        <w:pStyle w:val="BodyText"/>
      </w:pPr>
      <w:r>
        <w:rPr>
          <w:b/>
          <w:bCs/>
        </w:rPr>
        <w:t>Response</w:t>
      </w:r>
      <w:r>
        <w:t>: Thank yo</w:t>
      </w:r>
      <w:r>
        <w:t>u for your review and helpful feedback. We have responded to each of your comments below and included a list of relevant changes in the revised manuscript.</w:t>
      </w:r>
    </w:p>
    <w:p w:rsidR="00862E2A" w:rsidRDefault="00862E2A">
      <w:pPr>
        <w:pStyle w:val="BodyText"/>
      </w:pPr>
    </w:p>
    <w:p w:rsidR="00862E2A" w:rsidRDefault="00E91223">
      <w:pPr>
        <w:pStyle w:val="BodyText"/>
      </w:pPr>
      <w:r>
        <w:rPr>
          <w:b/>
          <w:bCs/>
        </w:rPr>
        <w:t>Comment 1</w:t>
      </w:r>
      <w:r>
        <w:t xml:space="preserve">: Clinical CVD was self-reported, and the analysis did not take into account target organ </w:t>
      </w:r>
      <w:r>
        <w:t>damage, which is a strong predictor of cardiovascular risk. It should be identified as a potential limitation of the study.</w:t>
      </w:r>
    </w:p>
    <w:p w:rsidR="00862E2A" w:rsidRDefault="00E91223">
      <w:pPr>
        <w:pStyle w:val="BodyText"/>
      </w:pPr>
      <w:r>
        <w:rPr>
          <w:b/>
          <w:bCs/>
        </w:rPr>
        <w:t>Response</w:t>
      </w:r>
      <w:r>
        <w:t>: We agree and have added text in the Discussion section to clarify this limitation. Specifically, on page 17, we write</w:t>
      </w:r>
    </w:p>
    <w:p w:rsidR="00862E2A" w:rsidRDefault="00E91223">
      <w:pPr>
        <w:pStyle w:val="BodyText"/>
      </w:pPr>
      <w:r>
        <w:t>“Cli</w:t>
      </w:r>
      <w:r>
        <w:t>nical CVD status may also have been mis-classified as it was determined by self-report rather than diagnostic imaging. The current analysis also did not account for some forms of target organ damage, e.g. left-ventricular hypertrophy, that predict CVD risk</w:t>
      </w:r>
      <w:r>
        <w:t>.”</w:t>
      </w:r>
    </w:p>
    <w:p w:rsidR="00862E2A" w:rsidRDefault="00862E2A">
      <w:pPr>
        <w:pStyle w:val="BodyText"/>
      </w:pPr>
    </w:p>
    <w:p w:rsidR="00862E2A" w:rsidRDefault="00E91223">
      <w:pPr>
        <w:pStyle w:val="BodyText"/>
      </w:pPr>
      <w:r>
        <w:rPr>
          <w:b/>
          <w:bCs/>
        </w:rPr>
        <w:t>Comment 2A</w:t>
      </w:r>
      <w:r>
        <w:t>: Table 1 presents only total and HDL cholesterol values. However, cardiovascular risk is primarily driven by LDL cholesterol.</w:t>
      </w:r>
    </w:p>
    <w:p w:rsidR="00862E2A" w:rsidRDefault="00E91223">
      <w:pPr>
        <w:pStyle w:val="BodyText"/>
      </w:pPr>
      <w:r>
        <w:rPr>
          <w:b/>
          <w:bCs/>
        </w:rPr>
        <w:t>Response</w:t>
      </w:r>
      <w:r>
        <w:t>: Thank you for this comment. In the current analysis, we studied predicted ASCVD risk according to the Poo</w:t>
      </w:r>
      <w:r>
        <w:t xml:space="preserve">led Cohort Risk prediction equations rather than observed CVD events. The </w:t>
      </w:r>
      <w:r>
        <w:lastRenderedPageBreak/>
        <w:t>Pooled Cohort Risk equations predict 10-year risk for ASCVD using multiple variables, including HDL and total cholesterol but not LDL cholesterol. Thus, we did not originally include</w:t>
      </w:r>
      <w:r>
        <w:t xml:space="preserve"> LDL as a study variable. In response to the reviewer’s inquiry, we have included descriptive summaries of LDL cholesterol in Tables 1, S2, and S3 of the revised manuscript.</w:t>
      </w:r>
    </w:p>
    <w:p w:rsidR="00862E2A" w:rsidRDefault="00862E2A">
      <w:pPr>
        <w:pStyle w:val="BodyText"/>
      </w:pPr>
    </w:p>
    <w:p w:rsidR="00862E2A" w:rsidRDefault="00E91223">
      <w:pPr>
        <w:pStyle w:val="BodyText"/>
      </w:pPr>
      <w:r>
        <w:rPr>
          <w:b/>
          <w:bCs/>
        </w:rPr>
        <w:t>Comment 2B</w:t>
      </w:r>
      <w:r>
        <w:t>: How many patients were treated with statins?</w:t>
      </w:r>
    </w:p>
    <w:p w:rsidR="00862E2A" w:rsidRDefault="00E91223">
      <w:pPr>
        <w:pStyle w:val="BodyText"/>
      </w:pPr>
      <w:r>
        <w:rPr>
          <w:b/>
          <w:bCs/>
        </w:rPr>
        <w:t>Response</w:t>
      </w:r>
      <w:r>
        <w:t>: We are happy t</w:t>
      </w:r>
      <w:r>
        <w:t xml:space="preserve">o answer this question. As part of the NHANES data collection, generic names and codes of prescriptions taken by the participant during the previous month were recorded. Data from participants included in the current study indicate that 25.8% of US adults </w:t>
      </w:r>
      <w:r>
        <w:t>ages 40-79 years used a statin from 2013 to 2018. In the revised manuscript, we have included statin use as a descriptive variable in Tables 1, S2, and S3.</w:t>
      </w:r>
    </w:p>
    <w:p w:rsidR="00862E2A" w:rsidRDefault="00862E2A">
      <w:pPr>
        <w:pStyle w:val="BodyText"/>
      </w:pPr>
    </w:p>
    <w:p w:rsidR="00862E2A" w:rsidRDefault="00E91223">
      <w:pPr>
        <w:pStyle w:val="BodyText"/>
      </w:pPr>
      <w:r>
        <w:rPr>
          <w:b/>
          <w:bCs/>
        </w:rPr>
        <w:t>Comment 3</w:t>
      </w:r>
      <w:r>
        <w:t>: The current US definition and staging of hypertension are different than in all other countries. This issue should be addressed in the discussion.</w:t>
      </w:r>
    </w:p>
    <w:p w:rsidR="00862E2A" w:rsidRDefault="00E91223">
      <w:pPr>
        <w:pStyle w:val="BodyText"/>
      </w:pPr>
      <w:r>
        <w:rPr>
          <w:b/>
          <w:bCs/>
        </w:rPr>
        <w:t>Response</w:t>
      </w:r>
      <w:r>
        <w:t>: We think this is a good topic to include in the Discussion and have included an additional paragr</w:t>
      </w:r>
      <w:r>
        <w:t>aph (see page 16) to address it: “The 2017 ACC/AHA BP guideline’s definition of hypertension and recommendations for initiating antihypertensive medication differ from other guidelines published between 2015 and 2020. For example, the 2018 European Society</w:t>
      </w:r>
      <w:r>
        <w:t xml:space="preserve"> of Cardiology (ESC) and European Society of Hypertension (ESH) BP guideline recommends considering initiation of antihypertensive medication for adults at very high risk of CVD with untreated SBP between 130 and 139 mm Hg or untreated DBP between 85 and 8</w:t>
      </w:r>
      <w:r>
        <w:t xml:space="preserve">9 mm Hg. Adults with predicted 10-year CVD mortality risk ≥ 10% according to the Systematic Coronary Risk Evaluation equations, severe CKD </w:t>
      </w:r>
      <w:r>
        <w:lastRenderedPageBreak/>
        <w:t>(eGFR &lt; 30 mL/min/1.73 m</w:t>
      </w:r>
      <w:r>
        <w:rPr>
          <w:vertAlign w:val="superscript"/>
        </w:rPr>
        <w:t>2</w:t>
      </w:r>
      <w:r>
        <w:t>), or diabetes with target organ damage are included in the very high CVD risk group. The cu</w:t>
      </w:r>
      <w:r>
        <w:t>rrent study found that a high percentage of US adults with CKD (eGFR &lt;60 mL/min/1.73 m</w:t>
      </w:r>
      <w:r>
        <w:rPr>
          <w:vertAlign w:val="superscript"/>
        </w:rPr>
        <w:t>2</w:t>
      </w:r>
      <w:r>
        <w:t xml:space="preserve"> or albuminuria) or diabetes did not have high ASCVD risk, defined as clinical CVD or 10-year ASCVD risk ≥ 10% according to the Pooled Cohort Risk equations. Future stud</w:t>
      </w:r>
      <w:r>
        <w:t xml:space="preserve">ies may assess generalization of the current study’s findings to the ESC/ESH guideline by estimating the proportion of European adults with diabetes and target organ damage or severe CKD that have clinical CVD or 10-year CVD mortality risk ≥ 10% according </w:t>
      </w:r>
      <w:r>
        <w:t>to the Systematic Coronary Risk Evaluation equations.”</w:t>
      </w:r>
    </w:p>
    <w:p w:rsidR="00862E2A" w:rsidRDefault="00862E2A">
      <w:pPr>
        <w:pStyle w:val="BodyText"/>
      </w:pPr>
    </w:p>
    <w:p w:rsidR="00862E2A" w:rsidRDefault="00E91223">
      <w:pPr>
        <w:pStyle w:val="BodyText"/>
      </w:pPr>
      <w:r>
        <w:rPr>
          <w:b/>
          <w:bCs/>
        </w:rPr>
        <w:t>Comment 4</w:t>
      </w:r>
      <w:r>
        <w:t>: Table 1: Presentation of heart rate might provide additional insights into differentiation between 4 subgroups.</w:t>
      </w:r>
    </w:p>
    <w:p w:rsidR="00862E2A" w:rsidRDefault="00E91223">
      <w:pPr>
        <w:pStyle w:val="BodyText"/>
      </w:pPr>
      <w:r>
        <w:rPr>
          <w:b/>
          <w:bCs/>
        </w:rPr>
        <w:t>Response</w:t>
      </w:r>
      <w:r>
        <w:t xml:space="preserve">: We agree and have added heart rate in beats per minute to Table 1, </w:t>
      </w:r>
      <w:r>
        <w:t>Table S2, and Table S3 of the revised manuscript.</w:t>
      </w:r>
    </w:p>
    <w:p w:rsidR="00862E2A" w:rsidRDefault="00862E2A">
      <w:pPr>
        <w:pStyle w:val="BodyText"/>
      </w:pPr>
    </w:p>
    <w:p w:rsidR="00862E2A" w:rsidRDefault="00E91223">
      <w:pPr>
        <w:pStyle w:val="BodyText"/>
      </w:pPr>
      <w:r>
        <w:rPr>
          <w:b/>
          <w:bCs/>
        </w:rPr>
        <w:t>Comment 5</w:t>
      </w:r>
      <w:r>
        <w:t>: Can you provide the number of drugs in treated patients?</w:t>
      </w:r>
    </w:p>
    <w:p w:rsidR="00862E2A" w:rsidRDefault="00E91223">
      <w:pPr>
        <w:pStyle w:val="BodyText"/>
      </w:pPr>
      <w:r>
        <w:rPr>
          <w:b/>
          <w:bCs/>
        </w:rPr>
        <w:t>Response</w:t>
      </w:r>
      <w:r>
        <w:t xml:space="preserve">: During the interview, the number of prescription medications taken during the previous month was assessed through a medication </w:t>
      </w:r>
      <w:r>
        <w:t>inventory. Data from participants taking antihypertensive medication in the current analysis indicate that the mean (standard error) number of prescription medications taken for US adults from 2013 through 2018 was 4.9 (0.1), and the median (25</w:t>
      </w:r>
      <w:r>
        <w:rPr>
          <w:vertAlign w:val="superscript"/>
        </w:rPr>
        <w:t>th</w:t>
      </w:r>
      <w:r>
        <w:t>, 75</w:t>
      </w:r>
      <w:r>
        <w:rPr>
          <w:vertAlign w:val="superscript"/>
        </w:rPr>
        <w:t>th</w:t>
      </w:r>
      <w:r>
        <w:t xml:space="preserve"> per</w:t>
      </w:r>
      <w:r>
        <w:t>centile) was 4 (3, 7). Since these medication data are not limited to prescriptions written for lowering blood pressure, we have not included these results in the updated manuscript.</w:t>
      </w:r>
    </w:p>
    <w:p w:rsidR="00862E2A" w:rsidRDefault="00E91223">
      <w:pPr>
        <w:pStyle w:val="BodyText"/>
      </w:pPr>
      <w:r>
        <w:lastRenderedPageBreak/>
        <w:t>We also computed the number of antihypertensive medication classes used b</w:t>
      </w:r>
      <w:r>
        <w:t>y participants who reported taking antihypertensive medications and had at least 1 antihypertensive medication class in their medication inventory. We have updated the manuscript with these results. On page 8, we write “Blood and urine samples were collect</w:t>
      </w:r>
      <w:r>
        <w:t>ed and a medication inventory was conducted during the medical examination. Antihypertensive medication classes were defined according to the 2017 ACC/AHA BP guideline.” On page 9-10, we write “Among participants who reported taking antihypertensive medica</w:t>
      </w:r>
      <w:r>
        <w:t>tion and had at least 1 antihypertensive medication class in their medication inventory, the mean, median, and distribution of the number of classes of antihypertensive medication being used was estimated.” On page 11, we write “Among US adults who reporte</w:t>
      </w:r>
      <w:r>
        <w:t>d using antihypertensive medication and had at least 1 antihypertensive medication class in their medication inventory, the median number of classes was 2 and 23.4% were taking 3 or more classes (Table S1).” We have also included a supplemental table showi</w:t>
      </w:r>
      <w:r>
        <w:t xml:space="preserve">ng the mean, median, and distribution of the number of antihypertensive medication classes used by US adults who reported using antihypertensive medication and had at least 1 antihypertensive medication class in their medication inventory (see Table S1 in </w:t>
      </w:r>
      <w:r>
        <w:t>revised manuscript).</w:t>
      </w:r>
    </w:p>
    <w:p w:rsidR="00862E2A" w:rsidRDefault="00862E2A">
      <w:pPr>
        <w:pStyle w:val="BodyText"/>
      </w:pPr>
    </w:p>
    <w:p w:rsidR="00862E2A" w:rsidRDefault="00E91223">
      <w:pPr>
        <w:pStyle w:val="BodyText"/>
      </w:pPr>
      <w:r>
        <w:rPr>
          <w:b/>
          <w:bCs/>
        </w:rPr>
        <w:t>Comment 6</w:t>
      </w:r>
      <w:r>
        <w:t>: Table S1. Please provide data regarding antihypertensive medication use.</w:t>
      </w:r>
    </w:p>
    <w:p w:rsidR="00862E2A" w:rsidRDefault="00E91223">
      <w:pPr>
        <w:pStyle w:val="BodyText"/>
      </w:pPr>
      <w:r>
        <w:rPr>
          <w:b/>
          <w:bCs/>
        </w:rPr>
        <w:t>Response</w:t>
      </w:r>
      <w:r>
        <w:t>: Thank you for this comment. We grouped study participants into 4 non-overlapping groups based on blood pressure. A fifth group contained participants who reported taking antihypertensive medications. Therefore, none of the participants with stage 1 hyper</w:t>
      </w:r>
      <w:r>
        <w:t xml:space="preserve">tension reported taking antihypertensive medications. We apologize for the lack of clarity and have added the following footnote to Table S1 (note: Table S1 is Table S2 in the revised manuscript) to indicate that participants with stage 1 hypertension did </w:t>
      </w:r>
      <w:r>
        <w:t xml:space="preserve">not report taking antihypertensive medication: “Stage 1 </w:t>
      </w:r>
      <w:r>
        <w:lastRenderedPageBreak/>
        <w:t>hypertension was defined as having untreated systolic blood pressure between 130 and 139 mm Hg with diastolic blood pressure &lt; 90 mm Hg or diastolic blood pressure between 80 and 89 mm Hg with systoli</w:t>
      </w:r>
      <w:r>
        <w:t>c blood pressure &lt; 90 mm Hg”</w:t>
      </w:r>
      <w:bookmarkEnd w:id="2"/>
    </w:p>
    <w:sectPr w:rsidR="00862E2A">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1223" w:rsidRDefault="00E91223">
      <w:pPr>
        <w:spacing w:after="0"/>
      </w:pPr>
      <w:r>
        <w:separator/>
      </w:r>
    </w:p>
  </w:endnote>
  <w:endnote w:type="continuationSeparator" w:id="0">
    <w:p w:rsidR="00E91223" w:rsidRDefault="00E912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1223" w:rsidRDefault="00E91223">
      <w:r>
        <w:separator/>
      </w:r>
    </w:p>
  </w:footnote>
  <w:footnote w:type="continuationSeparator" w:id="0">
    <w:p w:rsidR="00E91223" w:rsidRDefault="00E912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784D58"/>
    <w:rsid w:val="00862E2A"/>
    <w:rsid w:val="008D6863"/>
    <w:rsid w:val="00B86B75"/>
    <w:rsid w:val="00BC48D5"/>
    <w:rsid w:val="00C36279"/>
    <w:rsid w:val="00C472B7"/>
    <w:rsid w:val="00E315A3"/>
    <w:rsid w:val="00E912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DC8782-6613-41AD-897E-AAF7235C7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scardio.org/Education/Practice-Tools/CVD-prevention-toolbox/SCORE-Risk-Char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235</Words>
  <Characters>1274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65 years of age</vt:lpstr>
    </vt:vector>
  </TitlesOfParts>
  <Company/>
  <LinksUpToDate>false</LinksUpToDate>
  <CharactersWithSpaces>1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Byron Jaeger</dc:creator>
  <cp:keywords/>
  <cp:lastModifiedBy>Byron Jaeger</cp:lastModifiedBy>
  <cp:revision>2</cp:revision>
  <dcterms:created xsi:type="dcterms:W3CDTF">2021-07-13T01:00:00Z</dcterms:created>
  <dcterms:modified xsi:type="dcterms:W3CDTF">2021-07-1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12</vt:lpwstr>
  </property>
  <property fmtid="{D5CDD505-2E9C-101B-9397-08002B2CF9AE}" pid="3" name="output">
    <vt:lpwstr/>
  </property>
  <property fmtid="{D5CDD505-2E9C-101B-9397-08002B2CF9AE}" pid="4" name="subtitle">
    <vt:lpwstr>Response to reviewers</vt:lpwstr>
  </property>
</Properties>
</file>